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eastAsia="黑体" w:cs="Times New Roman"/>
          <w:sz w:val="24"/>
          <w:szCs w:val="24"/>
        </w:rPr>
      </w:pPr>
      <w:r>
        <w:rPr>
          <w:rFonts w:ascii="Times New Roman" w:hAnsi="Times New Roman" w:eastAsia="黑体" w:cs="Times New Roman"/>
          <w:sz w:val="24"/>
          <w:szCs w:val="24"/>
        </w:rPr>
        <w:t>附件</w:t>
      </w:r>
      <w:r>
        <w:rPr>
          <w:rFonts w:hint="default" w:ascii="Times New Roman" w:hAnsi="Times New Roman" w:eastAsia="黑体" w:cs="Times New Roman"/>
          <w:sz w:val="24"/>
          <w:szCs w:val="24"/>
        </w:rPr>
        <w:t>3</w:t>
      </w:r>
    </w:p>
    <w:p>
      <w:pPr>
        <w:jc w:val="center"/>
        <w:rPr>
          <w:rFonts w:ascii="Times New Roman" w:hAnsi="Times New Roman" w:eastAsia="黑体" w:cs="Times New Roman"/>
          <w:sz w:val="36"/>
          <w:szCs w:val="32"/>
        </w:rPr>
      </w:pPr>
      <w:bookmarkStart w:id="0" w:name="_GoBack"/>
      <w:r>
        <w:rPr>
          <w:rFonts w:ascii="Times New Roman" w:hAnsi="Times New Roman" w:eastAsia="黑体" w:cs="Times New Roman"/>
          <w:sz w:val="36"/>
          <w:szCs w:val="32"/>
        </w:rPr>
        <w:t>普通推免生综合测评评分标准</w:t>
      </w:r>
    </w:p>
    <w:bookmarkEnd w:id="0"/>
    <w:tbl>
      <w:tblPr>
        <w:tblStyle w:val="8"/>
        <w:tblW w:w="875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1180"/>
        <w:gridCol w:w="6022"/>
        <w:gridCol w:w="8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673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序号</w:t>
            </w:r>
          </w:p>
        </w:tc>
        <w:tc>
          <w:tcPr>
            <w:tcW w:w="1180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内容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评分标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发表论文（3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一作者在核心期刊发表论文1篇及以上（3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第二、第三作者在核心期刊或以第一作者在非核心期刊上发表论文1篇及以上（2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以其他作者在核心期刊发表论文1篇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2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大创项目（2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国家级大创项目1项及以上（2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自治区级大创项目1项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主持校级大创项目1项及以上（5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3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获奖证书（2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自治区及以上获奖证书1项及以上（2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校级以上证书1项及以上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院级以上证书1项及以上（5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4</w:t>
            </w:r>
          </w:p>
        </w:tc>
        <w:tc>
          <w:tcPr>
            <w:tcW w:w="1180" w:type="dxa"/>
            <w:vMerge w:val="restart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语言证书（2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6/MHK四级甲（20分）</w:t>
            </w:r>
          </w:p>
        </w:tc>
        <w:tc>
          <w:tcPr>
            <w:tcW w:w="884" w:type="dxa"/>
            <w:vMerge w:val="restart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80" w:hRule="atLeast"/>
          <w:jc w:val="center"/>
        </w:trPr>
        <w:tc>
          <w:tcPr>
            <w:tcW w:w="673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1180" w:type="dxa"/>
            <w:vMerge w:val="continue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通过CET-4/MHK三级甲（10分）</w:t>
            </w:r>
          </w:p>
        </w:tc>
        <w:tc>
          <w:tcPr>
            <w:tcW w:w="884" w:type="dxa"/>
            <w:vMerge w:val="continue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951" w:hRule="atLeast"/>
          <w:jc w:val="center"/>
        </w:trPr>
        <w:tc>
          <w:tcPr>
            <w:tcW w:w="673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5</w:t>
            </w:r>
          </w:p>
        </w:tc>
        <w:tc>
          <w:tcPr>
            <w:tcW w:w="1180" w:type="dxa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其他（10）</w:t>
            </w:r>
          </w:p>
        </w:tc>
        <w:tc>
          <w:tcPr>
            <w:tcW w:w="6022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志愿服务或未列在内的其他奖励（10分）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851" w:hRule="atLeast"/>
          <w:jc w:val="center"/>
        </w:trPr>
        <w:tc>
          <w:tcPr>
            <w:tcW w:w="7875" w:type="dxa"/>
            <w:gridSpan w:val="3"/>
            <w:vAlign w:val="center"/>
          </w:tcPr>
          <w:p>
            <w:pPr>
              <w:widowControl/>
              <w:spacing w:line="600" w:lineRule="exact"/>
              <w:jc w:val="center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总分</w:t>
            </w:r>
          </w:p>
        </w:tc>
        <w:tc>
          <w:tcPr>
            <w:tcW w:w="884" w:type="dxa"/>
            <w:vAlign w:val="center"/>
          </w:tcPr>
          <w:p>
            <w:pPr>
              <w:widowControl/>
              <w:spacing w:line="600" w:lineRule="exact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</w:p>
        </w:tc>
      </w:tr>
    </w:tbl>
    <w:p>
      <w:pPr>
        <w:rPr>
          <w:rFonts w:hint="eastAsia" w:ascii="Times New Roman" w:hAnsi="Times New Roman" w:cs="Times New Roman"/>
          <w:kern w:val="0"/>
          <w:sz w:val="24"/>
          <w:szCs w:val="24"/>
        </w:rPr>
      </w:pPr>
      <w:r>
        <w:rPr>
          <w:rFonts w:hint="eastAsia" w:ascii="Times New Roman" w:hAnsi="Times New Roman" w:cs="Times New Roman"/>
          <w:kern w:val="0"/>
          <w:sz w:val="24"/>
          <w:szCs w:val="24"/>
        </w:rPr>
        <w:t>注：以上单项得分只取最高项得分，不累计计分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Y2MzQ2NDKzsDBX0lEKTi0uzszPAykwrQUAmaxgiSwAAAA="/>
  </w:docVars>
  <w:rsids>
    <w:rsidRoot w:val="00DF4A7A"/>
    <w:rsid w:val="00014DB3"/>
    <w:rsid w:val="0002743B"/>
    <w:rsid w:val="00125220"/>
    <w:rsid w:val="001334E7"/>
    <w:rsid w:val="00136382"/>
    <w:rsid w:val="00140BF5"/>
    <w:rsid w:val="00147C7D"/>
    <w:rsid w:val="001E3173"/>
    <w:rsid w:val="00262CE5"/>
    <w:rsid w:val="003E6538"/>
    <w:rsid w:val="004409E3"/>
    <w:rsid w:val="004526F6"/>
    <w:rsid w:val="005268F9"/>
    <w:rsid w:val="00543C00"/>
    <w:rsid w:val="005A16CE"/>
    <w:rsid w:val="00606A9A"/>
    <w:rsid w:val="00684886"/>
    <w:rsid w:val="006956C1"/>
    <w:rsid w:val="006B7AB6"/>
    <w:rsid w:val="00735A41"/>
    <w:rsid w:val="007E615E"/>
    <w:rsid w:val="00881EB7"/>
    <w:rsid w:val="00912DF1"/>
    <w:rsid w:val="0092020B"/>
    <w:rsid w:val="00997C7D"/>
    <w:rsid w:val="009D1CC4"/>
    <w:rsid w:val="00A515BA"/>
    <w:rsid w:val="00AC162F"/>
    <w:rsid w:val="00B01CB9"/>
    <w:rsid w:val="00BC32CD"/>
    <w:rsid w:val="00D21D5F"/>
    <w:rsid w:val="00D65BDE"/>
    <w:rsid w:val="00DC0641"/>
    <w:rsid w:val="00DF4A7A"/>
    <w:rsid w:val="00E13E54"/>
    <w:rsid w:val="00E1644C"/>
    <w:rsid w:val="00E215CF"/>
    <w:rsid w:val="00E8331D"/>
    <w:rsid w:val="00F33F37"/>
    <w:rsid w:val="00F64BF5"/>
    <w:rsid w:val="00F743C4"/>
    <w:rsid w:val="00FB7C8A"/>
    <w:rsid w:val="08E01E8F"/>
    <w:rsid w:val="0A757E94"/>
    <w:rsid w:val="14FE32EC"/>
    <w:rsid w:val="16326BBF"/>
    <w:rsid w:val="16FE1B0B"/>
    <w:rsid w:val="18E44EDC"/>
    <w:rsid w:val="1B37278B"/>
    <w:rsid w:val="1BDB33B5"/>
    <w:rsid w:val="22930FA1"/>
    <w:rsid w:val="3B216DAD"/>
    <w:rsid w:val="57F62865"/>
    <w:rsid w:val="6502638E"/>
    <w:rsid w:val="6D180BF6"/>
    <w:rsid w:val="6DDE9B3F"/>
    <w:rsid w:val="754C0384"/>
    <w:rsid w:val="7B8F2CF3"/>
    <w:rsid w:val="7E387F0F"/>
    <w:rsid w:val="7F2C3EA7"/>
    <w:rsid w:val="DFBBF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7"/>
    <w:unhideWhenUsed/>
    <w:qFormat/>
    <w:uiPriority w:val="99"/>
    <w:pPr>
      <w:ind w:left="100" w:leftChars="2500"/>
    </w:p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日期 字符"/>
    <w:basedOn w:val="6"/>
    <w:link w:val="2"/>
    <w:semiHidden/>
    <w:qFormat/>
    <w:uiPriority w:val="99"/>
  </w:style>
  <w:style w:type="table" w:customStyle="1" w:styleId="8">
    <w:name w:val="网格型浅色1"/>
    <w:basedOn w:val="5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9">
    <w:name w:val="页眉 字符"/>
    <w:basedOn w:val="6"/>
    <w:link w:val="4"/>
    <w:qFormat/>
    <w:uiPriority w:val="99"/>
    <w:rPr>
      <w:kern w:val="2"/>
      <w:sz w:val="18"/>
      <w:szCs w:val="18"/>
    </w:rPr>
  </w:style>
  <w:style w:type="character" w:customStyle="1" w:styleId="10">
    <w:name w:val="页脚 字符"/>
    <w:basedOn w:val="6"/>
    <w:link w:val="3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2</Words>
  <Characters>356</Characters>
  <Lines>2</Lines>
  <Paragraphs>1</Paragraphs>
  <TotalTime>1</TotalTime>
  <ScaleCrop>false</ScaleCrop>
  <LinksUpToDate>false</LinksUpToDate>
  <CharactersWithSpaces>417</CharactersWithSpaces>
  <Application>WPS Office_5.1.1.76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6T22:28:00Z</dcterms:created>
  <dc:creator>xu hongjun</dc:creator>
  <cp:lastModifiedBy>毛</cp:lastModifiedBy>
  <dcterms:modified xsi:type="dcterms:W3CDTF">2023-09-09T11:53:53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1.1.7676</vt:lpwstr>
  </property>
  <property fmtid="{D5CDD505-2E9C-101B-9397-08002B2CF9AE}" pid="3" name="ICV">
    <vt:lpwstr>AD5FFEC0AE2FC75750E8FB64D85AABE2</vt:lpwstr>
  </property>
</Properties>
</file>